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3</w:t>
      </w:r>
      <w:r>
        <w:t xml:space="preserve"> </w:t>
      </w:r>
      <w:r>
        <w:t xml:space="preserve">14:11: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3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7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7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7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7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9SoPS4/file4cf41c7fe76b/reference/DATA_period_test2_Aw_20130101_20141231_PeriodStats_2013-09-30_Water.Temp.C_20210113_141117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3T14:11:17Z</dcterms:created>
  <dcterms:modified xsi:type="dcterms:W3CDTF">2021-01-13T14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3 14:11:17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